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Primary</w:t>
      </w:r>
      <w:r>
        <w:t xml:space="preserve"> </w:t>
      </w:r>
      <w:r>
        <w:t xml:space="preserve">Teach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Primary Teacher Internship Position</w:t>
      </w:r>
    </w:p>
    <w:bookmarkEnd w:id="20"/>
    <w:p>
      <w:pPr>
        <w:pStyle w:val="BodyText"/>
      </w:pPr>
      <w:r>
        <w:t xml:space="preserve">24th October 2023</w:t>
      </w:r>
    </w:p>
    <w:p>
      <w:pPr>
        <w:pStyle w:val="BodyText"/>
      </w:pPr>
      <w:r>
        <w:t xml:space="preserve">Manchester Academy Trust</w:t>
      </w:r>
    </w:p>
    <w:p>
      <w:pPr>
        <w:pStyle w:val="BodyText"/>
      </w:pPr>
      <w:r>
        <w:t xml:space="preserve">The Old Grammar School Building</w:t>
      </w:r>
    </w:p>
    <w:p>
      <w:pPr>
        <w:pStyle w:val="BodyText"/>
      </w:pPr>
      <w:r>
        <w:t xml:space="preserve">15-17 Albert Square</w:t>
      </w:r>
    </w:p>
    <w:p>
      <w:pPr>
        <w:pStyle w:val="BodyText"/>
      </w:pPr>
      <w:r>
        <w:t xml:space="preserve">Manchester M60 8AF</w:t>
      </w:r>
    </w:p>
    <w:bookmarkStart w:id="21" w:name="dear-hiring-committee"/>
    <w:p>
      <w:pPr>
        <w:pStyle w:val="Heading2"/>
      </w:pPr>
      <w:r>
        <w:t xml:space="preserve">Dear Hiring Committee,</w:t>
      </w:r>
    </w:p>
    <w:p>
      <w:pPr>
        <w:pStyle w:val="FirstParagraph"/>
      </w:pPr>
      <w:r>
        <w:t xml:space="preserve">I am writing to express my enthusiastic application for the Primary Teacher Internship position at your esteemed institution, as advertised on the Manchester Education Directory. This</w:t>
      </w:r>
      <w:r>
        <w:t xml:space="preserve"> </w:t>
      </w:r>
      <w:r>
        <w:rPr>
          <w:bCs/>
          <w:b/>
        </w:rPr>
        <w:t xml:space="preserve">Internship Application Letter</w:t>
      </w:r>
      <w:r>
        <w:t xml:space="preserve"> </w:t>
      </w:r>
      <w:r>
        <w:t xml:space="preserve">represents not merely a professional opportunity, but a profound commitment to shaping young minds within the dynamic educational landscape of the</w:t>
      </w:r>
      <w:r>
        <w:t xml:space="preserve"> </w:t>
      </w:r>
      <w:r>
        <w:rPr>
          <w:bCs/>
          <w:b/>
        </w:rPr>
        <w:t xml:space="preserve">United Kingdom Manchester</w:t>
      </w:r>
      <w:r>
        <w:t xml:space="preserve">. Having recently completed my Bachelor of Education (Primary) with QTS pathway at University of Manchester, I am eager to contribute my pedagogical skills and unwavering passion for childhood development to your vibrant school community.</w:t>
      </w:r>
    </w:p>
    <w:p>
      <w:pPr>
        <w:pStyle w:val="BodyText"/>
      </w:pPr>
      <w:r>
        <w:t xml:space="preserve">The decision to pursue teaching in</w:t>
      </w:r>
      <w:r>
        <w:t xml:space="preserve"> </w:t>
      </w:r>
      <w:r>
        <w:rPr>
          <w:bCs/>
          <w:b/>
        </w:rPr>
        <w:t xml:space="preserve">United Kingdom Manchester</w:t>
      </w:r>
      <w:r>
        <w:t xml:space="preserve"> </w:t>
      </w:r>
      <w:r>
        <w:t xml:space="preserve">stems from deep admiration for the city's pioneering approach to inclusive education. Having observed multiple classrooms across Manchester's diverse boroughs—including inner-city schools serving children from 30+ cultural backgrounds—I witnessed how your academy trust transforms educational challenges into opportunities for growth. The commitment to holistic development through initiatives like the Greater Manchester Learning Partnership aligns perfectly with my philosophy that</w:t>
      </w:r>
      <w:r>
        <w:t xml:space="preserve"> </w:t>
      </w:r>
      <w:r>
        <w:rPr>
          <w:bCs/>
          <w:b/>
        </w:rPr>
        <w:t xml:space="preserve">Teacher Primary</w:t>
      </w:r>
      <w:r>
        <w:t xml:space="preserve"> </w:t>
      </w:r>
      <w:r>
        <w:t xml:space="preserve">responsibilities extend beyond curriculum delivery to nurturing emotional intelligence and community citizenship. I am particularly inspired by your school's award-winning 'Manchester Futures' program, which integrates local history with creative learning—a model I hope to support as an intern.</w:t>
      </w:r>
    </w:p>
    <w:p>
      <w:pPr>
        <w:pStyle w:val="BodyText"/>
      </w:pPr>
      <w:r>
        <w:t xml:space="preserve">Throughout my undergraduate studies, I immersed myself in the theoretical and practical dimensions of early years education. My dissertation on 'Socio-Emotional Learning in Multi-Cultural Primary Classrooms' (with Manchester City Council case studies) revealed how context shapes pedagogy—especially relevant given our city's demographic richness. I designed and implemented a literacy intervention for Year 2 students at St. Mary's Primary School (M14), where I observed 85% of pupils in my target group exceeded expected reading milestones within six weeks. This experience solidified my belief that effective</w:t>
      </w:r>
      <w:r>
        <w:t xml:space="preserve"> </w:t>
      </w:r>
      <w:r>
        <w:rPr>
          <w:bCs/>
          <w:b/>
        </w:rPr>
        <w:t xml:space="preserve">Teacher Primary</w:t>
      </w:r>
      <w:r>
        <w:t xml:space="preserve"> </w:t>
      </w:r>
      <w:r>
        <w:t xml:space="preserve">practice requires cultural responsiveness; when I adapted storytelling materials to reflect local communities like Rusholme and Moss Side, engagement rates increased by 40%. Such evidence-based approaches resonate with Manchester's emphasis on 'Teaching for Mastery' as outlined in the Greater Manchester Education Strategy 2030.</w:t>
      </w:r>
    </w:p>
    <w:p>
      <w:pPr>
        <w:pStyle w:val="BodyText"/>
      </w:pPr>
      <w:r>
        <w:t xml:space="preserve">What truly distinguishes my application is my proactive engagement with Manchester's educational ecosystem. I volunteered weekly at the Children's Centre in Gorton, supporting children aged 4-6 with speech and language development—a role where I collaborated with SENCOs to create play-based intervention plans. This mirrored the collaborative ethos emphasized by your academy trust, which values 'collective expertise' over individual achievement. Furthermore, my recent participation in the Manchester Young Educators Network allowed me to co-design a community garden project connecting classroom science lessons with local sustainability efforts—directly supporting your school's environmental curriculum goals. I understand that an</w:t>
      </w:r>
      <w:r>
        <w:t xml:space="preserve"> </w:t>
      </w:r>
      <w:r>
        <w:rPr>
          <w:bCs/>
          <w:b/>
        </w:rPr>
        <w:t xml:space="preserve">Internship Application Letter</w:t>
      </w:r>
      <w:r>
        <w:t xml:space="preserve"> </w:t>
      </w:r>
      <w:r>
        <w:t xml:space="preserve">must demonstrate readiness for immediate contribution, and these experiences have equipped me to support lesson planning, classroom management, and family engagement from day one.</w:t>
      </w:r>
    </w:p>
    <w:p>
      <w:pPr>
        <w:pStyle w:val="BodyText"/>
      </w:pPr>
      <w:r>
        <w:t xml:space="preserve">I am drawn specifically to the Manchester context because of its unique educational challenges and opportunities. The city's 'Education Poverty' index (as reported by Manchester Institute of Innovation Research) underscores the critical need for dedicated educators in areas like Hulme and Levenshulme—precisely where your trust operates many schools. As a local resident since 2019, I've seen how schools in these communities bridge opportunity gaps through initiatives like free after-school clubs and parent workshops. My internship would focus on supporting this mission: developing phonics resources for EAL students or creating cross-curricular projects that celebrate Manchester's multicultural heritage (e.g., 'Storytelling Through the Silk Road' for Year 3). I've already begun drafting such materials using Manchester's rich cultural archives—a gesture demonstrating my commitment to embedding local context into teaching, a practice vital for</w:t>
      </w:r>
      <w:r>
        <w:t xml:space="preserve"> </w:t>
      </w:r>
      <w:r>
        <w:rPr>
          <w:bCs/>
          <w:b/>
        </w:rPr>
        <w:t xml:space="preserve">Teacher Primary</w:t>
      </w:r>
      <w:r>
        <w:t xml:space="preserve"> </w:t>
      </w:r>
      <w:r>
        <w:t xml:space="preserve">effectiveness in our city.</w:t>
      </w:r>
    </w:p>
    <w:p>
      <w:pPr>
        <w:pStyle w:val="BodyText"/>
      </w:pPr>
      <w:r>
        <w:t xml:space="preserve">The United Kingdom's National Curriculum provides the framework, but it is the local application that transforms standards into meaningful experiences. I have meticulously studied your school's curriculum map and was impressed by how you weave Manchester-specific learning objectives into every subject—such as using the River Medlock in geography lessons or incorporating Black History Month events through local community partners. As an intern, I would support these efforts by researching additional case studies from Manchester's industrial heritage for history lessons or collaborating with the school's partnership with The People's History Museum. My proficiency in digital pedagogy (certified via Manchester Digital Skills Academy) allows me to enhance these projects through tools like Seesaw and BBC Bitesize, which your trust has recently adopted for remote learning continuity.</w:t>
      </w:r>
    </w:p>
    <w:p>
      <w:pPr>
        <w:pStyle w:val="BodyText"/>
      </w:pPr>
      <w:r>
        <w:t xml:space="preserve">Crucially, I understand that the role of a Primary Teacher Intern in</w:t>
      </w:r>
      <w:r>
        <w:t xml:space="preserve"> </w:t>
      </w:r>
      <w:r>
        <w:rPr>
          <w:bCs/>
          <w:b/>
        </w:rPr>
        <w:t xml:space="preserve">United Kingdom Manchester</w:t>
      </w:r>
      <w:r>
        <w:t xml:space="preserve"> </w:t>
      </w:r>
      <w:r>
        <w:t xml:space="preserve">requires emotional resilience and cultural humility. Having grown up in a single-parent household supported by Manchester's free school meal program, I bring lived experience to understanding student barriers. During my teaching practice at Platt Lane Primary (M16), I developed a 'Wellbeing Buddy System' that reduced anxiety-related absences by 25%—a strategy directly applicable to your trust's focus on mental health in early years. My approach balances academic rigor with compassionate advocacy, knowing that in Manchester's context, a child's home life often impacts their classroom readiness more than any textbook.</w:t>
      </w:r>
    </w:p>
    <w:p>
      <w:pPr>
        <w:pStyle w:val="BodyText"/>
      </w:pPr>
      <w:r>
        <w:t xml:space="preserve">I am eager to contribute not just as an intern, but as a future colleague committed to Manchester's educational legacy. Your trust’s partnership with the University of Manchester for teacher development aligns perfectly with my career trajectory. I would be honoured to discuss how my skills in differentiation, community engagement, and creative curriculum design—honed through immersion in</w:t>
      </w:r>
      <w:r>
        <w:t xml:space="preserve"> </w:t>
      </w:r>
      <w:r>
        <w:rPr>
          <w:bCs/>
          <w:b/>
        </w:rPr>
        <w:t xml:space="preserve">United Kingdom Manchester</w:t>
      </w:r>
      <w:r>
        <w:t xml:space="preserve">'s unique educational ecosystem—can support your students' success. Thank you for considering this</w:t>
      </w:r>
      <w:r>
        <w:t xml:space="preserve"> </w:t>
      </w:r>
      <w:r>
        <w:rPr>
          <w:bCs/>
          <w:b/>
        </w:rPr>
        <w:t xml:space="preserve">Internship Application Letter</w:t>
      </w:r>
      <w:r>
        <w:t xml:space="preserve">. I have attached my completed DBS check (pending) and academic portfolio, which includes lesson plans co-created with Manchester teachers using your trust's 'Learning Beyond Walls' framework.</w:t>
      </w:r>
    </w:p>
    <w:p>
      <w:pPr>
        <w:pStyle w:val="BodyText"/>
      </w:pPr>
      <w:r>
        <w:t xml:space="preserve">I welcome the opportunity to discuss how my proactive approach to Primary Education can serve your school's vision. Please contact me at 07900 123456 or emma.jones@outlook.com to arrange an interview at your convenience. I look forward to contributing to Manchester’s educational excellence.</w:t>
      </w:r>
    </w:p>
    <w:p>
      <w:pPr>
        <w:pStyle w:val="BodyText"/>
      </w:pPr>
      <w:r>
        <w:t xml:space="preserve">Sincerely,</w:t>
      </w:r>
    </w:p>
    <w:p>
      <w:pPr>
        <w:pStyle w:val="BodyText"/>
      </w:pPr>
      <w:r>
        <w:t xml:space="preserve">Emma Jones</w:t>
      </w:r>
    </w:p>
    <w:p>
      <w:pPr>
        <w:pStyle w:val="BodyText"/>
      </w:pPr>
      <w:r>
        <w:t xml:space="preserve">BEd (Hons) Primary Education, University of Manchester</w:t>
      </w:r>
    </w:p>
    <w:p>
      <w:pPr>
        <w:pStyle w:val="BodyText"/>
      </w:pPr>
      <w:r>
        <w:t xml:space="preserve">Manchester, M15 6AB</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Primary Teacher Position</dc:title>
  <dc:creator/>
  <dc:language>en</dc:language>
  <cp:keywords/>
  <dcterms:created xsi:type="dcterms:W3CDTF">2026-07-23T11:45:29Z</dcterms:created>
  <dcterms:modified xsi:type="dcterms:W3CDTF">2026-07-23T11:45:29Z</dcterms:modified>
</cp:coreProperties>
</file>

<file path=docProps/custom.xml><?xml version="1.0" encoding="utf-8"?>
<Properties xmlns="http://schemas.openxmlformats.org/officeDocument/2006/custom-properties" xmlns:vt="http://schemas.openxmlformats.org/officeDocument/2006/docPropsVTypes"/>
</file>